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sya Hydyro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y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ydyro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0 Waterview cir Vernon Hills 6006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syahydyrov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07636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ura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9/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2/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